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3% * 3 = 60k associations * 3 cookies / association = 180k cookies or about 2300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80k cookies before they go stale, even if someone is willing (and able) to source the 2300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s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Digital Extended Specimen One Association at a Time: What Does It Take to Extend OBI Herbarium Records with their Associated GenBank Sequences?</dc:title>
  <dc:creator>Jorrit H. Poelen; Jenn Yost; Katelin Pearson</dc:creator>
  <cp:keywords/>
  <dcterms:created xsi:type="dcterms:W3CDTF">2023-09-11T18:03:31Z</dcterms:created>
  <dcterms:modified xsi:type="dcterms:W3CDTF">2023-09-11T18: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